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BF4AD" w14:textId="051449E8" w:rsidR="00502D59" w:rsidRDefault="00502D59" w:rsidP="003C3A3D">
      <w:pPr>
        <w:spacing w:after="0"/>
        <w:rPr>
          <w:rFonts w:ascii="Times New Roman" w:hAnsi="Times New Roman" w:cs="Times New Roman"/>
          <w:lang w:val="en-US"/>
        </w:rPr>
      </w:pPr>
    </w:p>
    <w:p w14:paraId="7663FEB4" w14:textId="66D663C9" w:rsidR="00400AA7" w:rsidRDefault="00400AA7" w:rsidP="003C3A3D">
      <w:pPr>
        <w:spacing w:after="0"/>
        <w:rPr>
          <w:rFonts w:ascii="Times New Roman" w:hAnsi="Times New Roman" w:cs="Times New Roman"/>
          <w:lang w:val="en-US"/>
        </w:rPr>
      </w:pPr>
    </w:p>
    <w:p w14:paraId="3497EA66" w14:textId="77777777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Premio INR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>IM 2021</w:t>
      </w:r>
    </w:p>
    <w:p w14:paraId="109D1B3A" w14:textId="5E3C4493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per l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e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 miglior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i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 </w:t>
      </w:r>
      <w:r w:rsidR="00790B63">
        <w:rPr>
          <w:rFonts w:ascii="Lucida Sans" w:hAnsi="Lucida Sans" w:cs="Arial"/>
          <w:sz w:val="28"/>
          <w:szCs w:val="32"/>
          <w:lang w:val="it-IT"/>
        </w:rPr>
        <w:t>t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esi di </w:t>
      </w:r>
      <w:r w:rsidR="00790B63">
        <w:rPr>
          <w:rFonts w:ascii="Lucida Sans" w:hAnsi="Lucida Sans" w:cs="Arial"/>
          <w:sz w:val="28"/>
          <w:szCs w:val="32"/>
          <w:lang w:val="it-IT"/>
        </w:rPr>
        <w:t>l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aurea </w:t>
      </w:r>
      <w:r w:rsidR="00790B63">
        <w:rPr>
          <w:rFonts w:ascii="Lucida Sans" w:hAnsi="Lucida Sans" w:cs="Arial"/>
          <w:sz w:val="28"/>
          <w:szCs w:val="32"/>
          <w:lang w:val="it-IT"/>
        </w:rPr>
        <w:t>m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>agistrale</w:t>
      </w:r>
    </w:p>
    <w:p w14:paraId="7C9271A5" w14:textId="4090136F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nel</w:t>
      </w:r>
      <w:r w:rsidR="00F13438" w:rsidRPr="00764901">
        <w:rPr>
          <w:rFonts w:ascii="Lucida Sans" w:hAnsi="Lucida Sans" w:cs="Arial"/>
          <w:sz w:val="28"/>
          <w:szCs w:val="32"/>
          <w:lang w:val="it-IT"/>
        </w:rPr>
        <w:t xml:space="preserve">l’ambito 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della </w:t>
      </w:r>
      <w:r w:rsidR="00790B63">
        <w:rPr>
          <w:rFonts w:ascii="Lucida Sans" w:hAnsi="Lucida Sans" w:cs="Arial"/>
          <w:sz w:val="28"/>
          <w:szCs w:val="32"/>
          <w:lang w:val="it-IT"/>
        </w:rPr>
        <w:t>s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cienza delle </w:t>
      </w:r>
      <w:r w:rsidR="00790B63">
        <w:rPr>
          <w:rFonts w:ascii="Lucida Sans" w:hAnsi="Lucida Sans" w:cs="Arial"/>
          <w:sz w:val="28"/>
          <w:szCs w:val="32"/>
          <w:lang w:val="it-IT"/>
        </w:rPr>
        <w:t>m</w:t>
      </w:r>
      <w:r w:rsidRPr="00764901">
        <w:rPr>
          <w:rFonts w:ascii="Lucida Sans" w:hAnsi="Lucida Sans" w:cs="Arial"/>
          <w:sz w:val="28"/>
          <w:szCs w:val="32"/>
          <w:lang w:val="it-IT"/>
        </w:rPr>
        <w:t>isur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e</w:t>
      </w:r>
    </w:p>
    <w:p w14:paraId="4D238B3A" w14:textId="19701997" w:rsidR="00BA1DA3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(anno 2020)</w:t>
      </w:r>
    </w:p>
    <w:p w14:paraId="257D8A10" w14:textId="77777777" w:rsidR="00D4601B" w:rsidRPr="00F240F8" w:rsidRDefault="00D4601B" w:rsidP="007D7DA0">
      <w:pPr>
        <w:pStyle w:val="Normal-Overskrift"/>
        <w:spacing w:after="120" w:line="300" w:lineRule="auto"/>
        <w:jc w:val="center"/>
        <w:rPr>
          <w:rFonts w:cs="Arial"/>
          <w:smallCaps/>
          <w:sz w:val="24"/>
          <w:szCs w:val="32"/>
          <w:lang w:val="it-IT"/>
        </w:rPr>
      </w:pPr>
    </w:p>
    <w:p w14:paraId="7079F78A" w14:textId="1202FBBF" w:rsidR="007D7DA0" w:rsidRPr="00790B63" w:rsidRDefault="00764901" w:rsidP="00764901">
      <w:pPr>
        <w:pStyle w:val="Normal-Overskrift"/>
        <w:spacing w:after="120" w:line="300" w:lineRule="auto"/>
        <w:jc w:val="both"/>
        <w:rPr>
          <w:rFonts w:ascii="Gill Sans MT" w:hAnsi="Gill Sans MT" w:cs="Arial"/>
          <w:b w:val="0"/>
          <w:sz w:val="24"/>
          <w:szCs w:val="25"/>
          <w:lang w:val="it-IT"/>
        </w:rPr>
      </w:pPr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 xml:space="preserve">Compila il modulo e invialo tramite e-mail, con oggetto “Premio INRIM Tesi di Laurea Magistrale”, all’indirizzo </w:t>
      </w:r>
      <w:hyperlink r:id="rId8" w:history="1">
        <w:r w:rsidRPr="00790B63">
          <w:rPr>
            <w:rStyle w:val="Collegamentoipertestuale"/>
            <w:rFonts w:ascii="Gill Sans MT" w:hAnsi="Gill Sans MT" w:cs="Arial"/>
            <w:b w:val="0"/>
            <w:sz w:val="24"/>
            <w:szCs w:val="25"/>
            <w:lang w:val="it-IT"/>
          </w:rPr>
          <w:t>direzione.scientifica@inrim.it</w:t>
        </w:r>
      </w:hyperlink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 xml:space="preserve"> </w:t>
      </w:r>
      <w:r w:rsidRPr="00790B63">
        <w:rPr>
          <w:rFonts w:ascii="Gill Sans MT" w:hAnsi="Gill Sans MT" w:cs="Arial"/>
          <w:sz w:val="24"/>
          <w:szCs w:val="25"/>
          <w:lang w:val="it-IT"/>
        </w:rPr>
        <w:t>entro e non oltre le ore 13 del 15 aprile 2021</w:t>
      </w:r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>.</w:t>
      </w:r>
    </w:p>
    <w:p w14:paraId="17807773" w14:textId="77777777" w:rsidR="00764901" w:rsidRPr="00764901" w:rsidRDefault="00764901" w:rsidP="00764901">
      <w:pPr>
        <w:rPr>
          <w:lang w:eastAsia="da-DK"/>
        </w:rPr>
      </w:pPr>
    </w:p>
    <w:tbl>
      <w:tblPr>
        <w:tblStyle w:val="Grigliatabellachiara"/>
        <w:tblW w:w="9526" w:type="dxa"/>
        <w:tblLook w:val="01E0" w:firstRow="1" w:lastRow="1" w:firstColumn="1" w:lastColumn="1" w:noHBand="0" w:noVBand="0"/>
      </w:tblPr>
      <w:tblGrid>
        <w:gridCol w:w="3828"/>
        <w:gridCol w:w="5698"/>
      </w:tblGrid>
      <w:tr w:rsidR="00BA1DA3" w:rsidRPr="00F240F8" w14:paraId="2B31CE02" w14:textId="77777777" w:rsidTr="00790B63">
        <w:tc>
          <w:tcPr>
            <w:tcW w:w="3828" w:type="dxa"/>
            <w:hideMark/>
          </w:tcPr>
          <w:p w14:paraId="1AF625A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gnome</w:t>
            </w:r>
          </w:p>
        </w:tc>
        <w:tc>
          <w:tcPr>
            <w:tcW w:w="5698" w:type="dxa"/>
          </w:tcPr>
          <w:p w14:paraId="700FDA2C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7E6C7CA8" w14:textId="77777777" w:rsidTr="00790B63">
        <w:tc>
          <w:tcPr>
            <w:tcW w:w="3828" w:type="dxa"/>
            <w:hideMark/>
          </w:tcPr>
          <w:p w14:paraId="30B8FEAA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Nome</w:t>
            </w:r>
          </w:p>
        </w:tc>
        <w:tc>
          <w:tcPr>
            <w:tcW w:w="5698" w:type="dxa"/>
          </w:tcPr>
          <w:p w14:paraId="440E94BA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8D594A0" w14:textId="77777777" w:rsidTr="00790B63">
        <w:tc>
          <w:tcPr>
            <w:tcW w:w="3828" w:type="dxa"/>
            <w:hideMark/>
          </w:tcPr>
          <w:p w14:paraId="22F7381D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E-mail</w:t>
            </w:r>
          </w:p>
        </w:tc>
        <w:tc>
          <w:tcPr>
            <w:tcW w:w="5698" w:type="dxa"/>
          </w:tcPr>
          <w:p w14:paraId="0130666A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0C5E23F" w14:textId="77777777" w:rsidTr="00790B63">
        <w:tc>
          <w:tcPr>
            <w:tcW w:w="3828" w:type="dxa"/>
            <w:hideMark/>
          </w:tcPr>
          <w:p w14:paraId="74B386B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elefono</w:t>
            </w:r>
          </w:p>
        </w:tc>
        <w:tc>
          <w:tcPr>
            <w:tcW w:w="5698" w:type="dxa"/>
          </w:tcPr>
          <w:p w14:paraId="2644999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9A7F3DA" w14:textId="77777777" w:rsidTr="00790B63">
        <w:tc>
          <w:tcPr>
            <w:tcW w:w="3828" w:type="dxa"/>
            <w:hideMark/>
          </w:tcPr>
          <w:p w14:paraId="328545EE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Università</w:t>
            </w:r>
          </w:p>
        </w:tc>
        <w:tc>
          <w:tcPr>
            <w:tcW w:w="5698" w:type="dxa"/>
          </w:tcPr>
          <w:p w14:paraId="0BAC7170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3DD89A65" w14:textId="104D9727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0D1162A8" w14:textId="77777777" w:rsidTr="00790B63">
        <w:tc>
          <w:tcPr>
            <w:tcW w:w="3828" w:type="dxa"/>
            <w:hideMark/>
          </w:tcPr>
          <w:p w14:paraId="7B42BFE5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Facoltà/Dipartimento</w:t>
            </w:r>
          </w:p>
        </w:tc>
        <w:tc>
          <w:tcPr>
            <w:tcW w:w="5698" w:type="dxa"/>
          </w:tcPr>
          <w:p w14:paraId="1DAF85AF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4AC89BE4" w14:textId="718886FD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E711E92" w14:textId="77777777" w:rsidTr="00790B63">
        <w:tc>
          <w:tcPr>
            <w:tcW w:w="3828" w:type="dxa"/>
            <w:hideMark/>
          </w:tcPr>
          <w:p w14:paraId="6F027EED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rso di laurea magistrale</w:t>
            </w:r>
          </w:p>
        </w:tc>
        <w:tc>
          <w:tcPr>
            <w:tcW w:w="5698" w:type="dxa"/>
          </w:tcPr>
          <w:p w14:paraId="5EFC8369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4DCC3745" w14:textId="71A84218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6DD89309" w14:textId="77777777" w:rsidTr="00790B63">
        <w:tc>
          <w:tcPr>
            <w:tcW w:w="3828" w:type="dxa"/>
            <w:hideMark/>
          </w:tcPr>
          <w:p w14:paraId="44AE8BF9" w14:textId="3843669C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Dat</w:t>
            </w:r>
            <w:r w:rsidR="00D4601B"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a di conseguimento della laurea</w:t>
            </w:r>
          </w:p>
        </w:tc>
        <w:tc>
          <w:tcPr>
            <w:tcW w:w="5698" w:type="dxa"/>
          </w:tcPr>
          <w:p w14:paraId="773CAD7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036EA10" w14:textId="77777777" w:rsidTr="00790B63">
        <w:tc>
          <w:tcPr>
            <w:tcW w:w="3828" w:type="dxa"/>
            <w:hideMark/>
          </w:tcPr>
          <w:p w14:paraId="288DBF93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itolo della tesi</w:t>
            </w:r>
          </w:p>
        </w:tc>
        <w:tc>
          <w:tcPr>
            <w:tcW w:w="5698" w:type="dxa"/>
          </w:tcPr>
          <w:p w14:paraId="71C084C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60FB3541" w14:textId="184A342E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F03B584" w14:textId="77777777" w:rsidTr="00790B63">
        <w:tc>
          <w:tcPr>
            <w:tcW w:w="3828" w:type="dxa"/>
            <w:hideMark/>
          </w:tcPr>
          <w:p w14:paraId="75BE2D6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Relatore/i</w:t>
            </w:r>
          </w:p>
        </w:tc>
        <w:tc>
          <w:tcPr>
            <w:tcW w:w="5698" w:type="dxa"/>
          </w:tcPr>
          <w:p w14:paraId="1137755B" w14:textId="77777777" w:rsidR="00BA1DA3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1BE15843" w14:textId="72466256" w:rsidR="00790B63" w:rsidRPr="00F240F8" w:rsidRDefault="00790B6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</w:tbl>
    <w:p w14:paraId="3C57651E" w14:textId="77777777" w:rsidR="00BA1DA3" w:rsidRPr="00F240F8" w:rsidRDefault="00BA1DA3" w:rsidP="00BA1DA3">
      <w:pPr>
        <w:rPr>
          <w:rFonts w:ascii="Gill Sans MT" w:hAnsi="Gill Sans MT" w:cs="Arial"/>
          <w:sz w:val="24"/>
          <w:szCs w:val="24"/>
        </w:rPr>
      </w:pPr>
    </w:p>
    <w:p w14:paraId="7FCEF368" w14:textId="28B1F7A3" w:rsidR="00BA1DA3" w:rsidRPr="00F240F8" w:rsidRDefault="00BA1DA3" w:rsidP="00790B63">
      <w:pPr>
        <w:ind w:left="142"/>
        <w:rPr>
          <w:rFonts w:ascii="Gill Sans MT" w:hAnsi="Gill Sans MT" w:cs="Arial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inviate esclusivamente tesi discusse</w:t>
      </w:r>
      <w:r w:rsidR="00B439EA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al termine</w:t>
      </w:r>
      <w:r w:rsidR="00B439EA">
        <w:rPr>
          <w:rFonts w:ascii="Gill Sans MT" w:hAnsi="Gill Sans MT" w:cs="Arial"/>
          <w:color w:val="666666"/>
          <w:sz w:val="24"/>
          <w:szCs w:val="24"/>
        </w:rPr>
        <w:t xml:space="preserve"> di corsi di laurea magistrale </w:t>
      </w:r>
      <w:r w:rsidRPr="00F240F8">
        <w:rPr>
          <w:rFonts w:ascii="Gill Sans MT" w:hAnsi="Gill Sans MT" w:cs="Arial"/>
          <w:color w:val="666666"/>
          <w:sz w:val="24"/>
          <w:szCs w:val="24"/>
        </w:rPr>
        <w:t>o corsi d</w:t>
      </w:r>
      <w:r w:rsidR="00B439EA">
        <w:rPr>
          <w:rFonts w:ascii="Gill Sans MT" w:hAnsi="Gill Sans MT" w:cs="Arial"/>
          <w:color w:val="666666"/>
          <w:sz w:val="24"/>
          <w:szCs w:val="24"/>
        </w:rPr>
        <w:t>i laurea di durata quinquennale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nel periodo </w:t>
      </w:r>
      <w:r w:rsidR="00A12F05" w:rsidRPr="00F240F8">
        <w:rPr>
          <w:rFonts w:ascii="Gill Sans MT" w:hAnsi="Gill Sans MT" w:cs="Arial"/>
          <w:color w:val="666666"/>
          <w:sz w:val="24"/>
          <w:szCs w:val="24"/>
        </w:rPr>
        <w:t xml:space="preserve">dal 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1° gennaio </w:t>
      </w:r>
      <w:r w:rsidR="00A12F05" w:rsidRPr="00F240F8">
        <w:rPr>
          <w:rFonts w:ascii="Gill Sans MT" w:hAnsi="Gill Sans MT" w:cs="Arial"/>
          <w:color w:val="666666"/>
          <w:sz w:val="24"/>
          <w:szCs w:val="24"/>
        </w:rPr>
        <w:t>al 3</w:t>
      </w:r>
      <w:r w:rsidRPr="00F240F8">
        <w:rPr>
          <w:rFonts w:ascii="Gill Sans MT" w:hAnsi="Gill Sans MT" w:cs="Arial"/>
          <w:color w:val="666666"/>
          <w:sz w:val="24"/>
          <w:szCs w:val="24"/>
        </w:rPr>
        <w:t>1 dicembre 20</w:t>
      </w:r>
      <w:r w:rsidR="003D6894" w:rsidRPr="00F240F8">
        <w:rPr>
          <w:rFonts w:ascii="Gill Sans MT" w:hAnsi="Gill Sans MT" w:cs="Arial"/>
          <w:color w:val="666666"/>
          <w:sz w:val="24"/>
          <w:szCs w:val="24"/>
        </w:rPr>
        <w:t>20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in un</w:t>
      </w:r>
      <w:r w:rsidR="00D4601B" w:rsidRPr="00F240F8">
        <w:rPr>
          <w:rFonts w:ascii="Gill Sans MT" w:hAnsi="Gill Sans MT" w:cs="Arial"/>
          <w:color w:val="666666"/>
          <w:sz w:val="24"/>
          <w:szCs w:val="24"/>
        </w:rPr>
        <w:t>’</w:t>
      </w:r>
      <w:r w:rsidRPr="00F240F8">
        <w:rPr>
          <w:rFonts w:ascii="Gill Sans MT" w:hAnsi="Gill Sans MT" w:cs="Arial"/>
          <w:color w:val="666666"/>
          <w:sz w:val="24"/>
          <w:szCs w:val="24"/>
        </w:rPr>
        <w:t>università italiana.</w:t>
      </w:r>
    </w:p>
    <w:p w14:paraId="415CCFDF" w14:textId="7A6DEF01" w:rsidR="00BA1DA3" w:rsidRDefault="00BA1DA3" w:rsidP="00790B63">
      <w:pPr>
        <w:ind w:left="142"/>
        <w:jc w:val="both"/>
        <w:rPr>
          <w:rFonts w:ascii="Gill Sans MT" w:hAnsi="Gill Sans MT" w:cs="Arial"/>
          <w:color w:val="666666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candidati anche lavori di tesi con due autori, ma</w:t>
      </w:r>
      <w:r w:rsidR="00F240F8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in tal caso</w:t>
      </w:r>
      <w:r w:rsidR="00F240F8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la domanda va presentata da entrambi gli autori</w:t>
      </w:r>
      <w:r w:rsidR="00764901">
        <w:rPr>
          <w:rFonts w:ascii="Gill Sans MT" w:hAnsi="Gill Sans MT" w:cs="Arial"/>
          <w:color w:val="666666"/>
          <w:sz w:val="24"/>
          <w:szCs w:val="24"/>
        </w:rPr>
        <w:t>.</w:t>
      </w:r>
    </w:p>
    <w:sectPr w:rsidR="00BA1DA3" w:rsidSect="00764901">
      <w:headerReference w:type="default" r:id="rId9"/>
      <w:footerReference w:type="default" r:id="rId10"/>
      <w:pgSz w:w="11906" w:h="16838"/>
      <w:pgMar w:top="1417" w:right="1134" w:bottom="1418" w:left="1134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6DB5B" w14:textId="77777777" w:rsidR="00E43638" w:rsidRDefault="00E43638" w:rsidP="005724C7">
      <w:pPr>
        <w:spacing w:after="0" w:line="240" w:lineRule="auto"/>
      </w:pPr>
      <w:r>
        <w:separator/>
      </w:r>
    </w:p>
  </w:endnote>
  <w:endnote w:type="continuationSeparator" w:id="0">
    <w:p w14:paraId="53FF654F" w14:textId="77777777" w:rsidR="00E43638" w:rsidRDefault="00E43638" w:rsidP="005724C7">
      <w:pPr>
        <w:spacing w:after="0" w:line="240" w:lineRule="auto"/>
      </w:pPr>
      <w:r>
        <w:continuationSeparator/>
      </w:r>
    </w:p>
  </w:endnote>
  <w:endnote w:type="continuationNotice" w:id="1">
    <w:p w14:paraId="7939BDD6" w14:textId="77777777" w:rsidR="00E43638" w:rsidRDefault="00E436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478B0" w14:textId="4CEB91AF" w:rsidR="00274061" w:rsidRDefault="00274061">
    <w:pPr>
      <w:pStyle w:val="Pidipagina"/>
    </w:pPr>
    <w:r w:rsidRPr="00913C11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9" behindDoc="1" locked="0" layoutInCell="1" allowOverlap="1" wp14:anchorId="0440BEC5" wp14:editId="0CE9F9A8">
              <wp:simplePos x="0" y="0"/>
              <wp:positionH relativeFrom="page">
                <wp:posOffset>-9525</wp:posOffset>
              </wp:positionH>
              <wp:positionV relativeFrom="page">
                <wp:posOffset>10067925</wp:posOffset>
              </wp:positionV>
              <wp:extent cx="7581900" cy="330200"/>
              <wp:effectExtent l="0" t="0" r="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19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1559F" w14:textId="77777777" w:rsidR="00274061" w:rsidRPr="00857C5C" w:rsidRDefault="00274061" w:rsidP="00274061">
                          <w:pPr>
                            <w:spacing w:after="0" w:line="223" w:lineRule="exact"/>
                            <w:ind w:left="91" w:right="72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proofErr w:type="gramStart"/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RIM 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sti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u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o</w:t>
                          </w:r>
                          <w:proofErr w:type="gramEnd"/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2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z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n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6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M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g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a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–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S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3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c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4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91,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10135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w w:val="99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w w:val="99"/>
                              <w:position w:val="1"/>
                              <w:sz w:val="20"/>
                              <w:szCs w:val="20"/>
                            </w:rPr>
                            <w:t>ino</w:t>
                          </w:r>
                        </w:p>
                        <w:p w14:paraId="140E9845" w14:textId="77777777" w:rsidR="00274061" w:rsidRDefault="00274061" w:rsidP="00274061">
                          <w:pPr>
                            <w:spacing w:before="36" w:after="0" w:line="240" w:lineRule="auto"/>
                            <w:ind w:left="-15" w:right="-35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l.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3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,   Fax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0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4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6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8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4 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–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44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.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m.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8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2"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im.i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4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3"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w w:val="99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@p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c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.it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40BE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.75pt;margin-top:792.75pt;width:597pt;height:26pt;z-index:-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" filled="f" stroked="f">
              <v:textbox inset="0,0,0,0">
                <w:txbxContent>
                  <w:p w14:paraId="6011559F" w14:textId="77777777" w:rsidR="00274061" w:rsidRPr="00857C5C" w:rsidRDefault="00274061" w:rsidP="00274061">
                    <w:pPr>
                      <w:spacing w:after="0" w:line="223" w:lineRule="exact"/>
                      <w:ind w:left="91" w:right="72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proofErr w:type="gramStart"/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-1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 xml:space="preserve">RIM 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sti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u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o</w:t>
                    </w:r>
                    <w:proofErr w:type="gramEnd"/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2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z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n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6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M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g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a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–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S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3"/>
                        <w:position w:val="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c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e</w:t>
                    </w:r>
                    <w:proofErr w:type="spellEnd"/>
                    <w:r w:rsidRPr="00857C5C">
                      <w:rPr>
                        <w:rFonts w:ascii="Calibri" w:eastAsia="Calibri" w:hAnsi="Calibri" w:cs="Calibri"/>
                        <w:i/>
                        <w:spacing w:val="-4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91,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10135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w w:val="99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w w:val="99"/>
                        <w:position w:val="1"/>
                        <w:sz w:val="20"/>
                        <w:szCs w:val="20"/>
                      </w:rPr>
                      <w:t>ino</w:t>
                    </w:r>
                  </w:p>
                  <w:p w14:paraId="140E9845" w14:textId="77777777" w:rsidR="00274061" w:rsidRDefault="00274061" w:rsidP="00274061">
                    <w:pPr>
                      <w:spacing w:before="36" w:after="0" w:line="240" w:lineRule="auto"/>
                      <w:ind w:left="-15" w:right="-35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l.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3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,   Fax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0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4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63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8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4  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– </w:t>
                    </w:r>
                    <w:r>
                      <w:rPr>
                        <w:rFonts w:ascii="Calibri" w:eastAsia="Calibri" w:hAnsi="Calibri" w:cs="Calibri"/>
                        <w:i/>
                        <w:spacing w:val="44"/>
                        <w:sz w:val="20"/>
                        <w:szCs w:val="20"/>
                      </w:rPr>
                      <w:t xml:space="preserve"> </w:t>
                    </w:r>
                    <w:hyperlink r:id="rId4"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.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m.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2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8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5"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im.i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4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6"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w w:val="99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@p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w w:val="99"/>
                          <w:sz w:val="20"/>
                          <w:szCs w:val="20"/>
                        </w:rPr>
                        <w:t>ec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.it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07897" w14:textId="77777777" w:rsidR="00E43638" w:rsidRDefault="00E43638" w:rsidP="005724C7">
      <w:pPr>
        <w:spacing w:after="0" w:line="240" w:lineRule="auto"/>
      </w:pPr>
      <w:r>
        <w:separator/>
      </w:r>
    </w:p>
  </w:footnote>
  <w:footnote w:type="continuationSeparator" w:id="0">
    <w:p w14:paraId="35756BE3" w14:textId="77777777" w:rsidR="00E43638" w:rsidRDefault="00E43638" w:rsidP="005724C7">
      <w:pPr>
        <w:spacing w:after="0" w:line="240" w:lineRule="auto"/>
      </w:pPr>
      <w:r>
        <w:continuationSeparator/>
      </w:r>
    </w:p>
  </w:footnote>
  <w:footnote w:type="continuationNotice" w:id="1">
    <w:p w14:paraId="6A94556D" w14:textId="77777777" w:rsidR="00E43638" w:rsidRDefault="00E436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BF4B5" w14:textId="68E2A3E9" w:rsidR="00107C5D" w:rsidRDefault="00107C5D" w:rsidP="005E364C">
    <w:pPr>
      <w:pStyle w:val="Intestazione"/>
      <w:ind w:left="-1134"/>
    </w:pPr>
    <w:r>
      <w:rPr>
        <w:noProof/>
        <w:lang w:eastAsia="it-IT"/>
      </w:rPr>
      <w:drawing>
        <wp:anchor distT="0" distB="0" distL="114300" distR="114300" simplePos="0" relativeHeight="251658241" behindDoc="0" locked="0" layoutInCell="1" allowOverlap="1" wp14:anchorId="4770A28B" wp14:editId="2D325014">
          <wp:simplePos x="0" y="0"/>
          <wp:positionH relativeFrom="column">
            <wp:posOffset>13335</wp:posOffset>
          </wp:positionH>
          <wp:positionV relativeFrom="paragraph">
            <wp:posOffset>74295</wp:posOffset>
          </wp:positionV>
          <wp:extent cx="1724025" cy="564651"/>
          <wp:effectExtent l="0" t="0" r="0" b="6985"/>
          <wp:wrapNone/>
          <wp:docPr id="205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" name="Immagin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231" cy="5702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3BF4B6" w14:textId="77777777" w:rsidR="00107C5D" w:rsidRDefault="00107C5D" w:rsidP="005724C7">
    <w:pPr>
      <w:pStyle w:val="Intestazione"/>
      <w:ind w:left="-1134"/>
      <w:jc w:val="right"/>
    </w:pPr>
  </w:p>
  <w:p w14:paraId="683BF4BC" w14:textId="7A17FE8E" w:rsidR="00107C5D" w:rsidRDefault="00107C5D" w:rsidP="005E364C">
    <w:pPr>
      <w:pStyle w:val="Intestazione"/>
      <w:rPr>
        <w:rFonts w:ascii="Times New Roman" w:hAnsi="Times New Roman" w:cs="Times New Roman"/>
      </w:rPr>
    </w:pPr>
  </w:p>
  <w:p w14:paraId="058D761D" w14:textId="1EF8F900" w:rsidR="00764901" w:rsidRDefault="00764901" w:rsidP="005E364C">
    <w:pPr>
      <w:pStyle w:val="Intestazione"/>
      <w:rPr>
        <w:rFonts w:ascii="Times New Roman" w:hAnsi="Times New Roman" w:cs="Times New Roman"/>
      </w:rPr>
    </w:pPr>
  </w:p>
  <w:p w14:paraId="50752CE5" w14:textId="77777777" w:rsidR="00764901" w:rsidRPr="0086283A" w:rsidRDefault="00764901" w:rsidP="005E364C">
    <w:pPr>
      <w:pStyle w:val="Intestazione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7D8E"/>
    <w:multiLevelType w:val="hybridMultilevel"/>
    <w:tmpl w:val="164E07CE"/>
    <w:lvl w:ilvl="0" w:tplc="0410000F">
      <w:start w:val="1"/>
      <w:numFmt w:val="decimal"/>
      <w:lvlText w:val="%1."/>
      <w:lvlJc w:val="left"/>
      <w:pPr>
        <w:ind w:left="785" w:hanging="360"/>
      </w:p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27C601FA"/>
    <w:multiLevelType w:val="hybridMultilevel"/>
    <w:tmpl w:val="192E70F6"/>
    <w:lvl w:ilvl="0" w:tplc="FF061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t-I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12FAE"/>
    <w:multiLevelType w:val="hybridMultilevel"/>
    <w:tmpl w:val="CDA4A1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070247"/>
    <w:multiLevelType w:val="singleLevel"/>
    <w:tmpl w:val="6A84D05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6A04535"/>
    <w:multiLevelType w:val="hybridMultilevel"/>
    <w:tmpl w:val="7A765B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8724F"/>
    <w:multiLevelType w:val="hybridMultilevel"/>
    <w:tmpl w:val="002ACB52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50F518B6"/>
    <w:multiLevelType w:val="hybridMultilevel"/>
    <w:tmpl w:val="5F5CB29A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6C6C67"/>
    <w:multiLevelType w:val="hybridMultilevel"/>
    <w:tmpl w:val="BF548C8A"/>
    <w:lvl w:ilvl="0" w:tplc="2FAA1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34A8F"/>
    <w:multiLevelType w:val="hybridMultilevel"/>
    <w:tmpl w:val="2A369C68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D5481"/>
    <w:multiLevelType w:val="singleLevel"/>
    <w:tmpl w:val="1BE8D79A"/>
    <w:lvl w:ilvl="0">
      <w:start w:val="1"/>
      <w:numFmt w:val="decimal"/>
      <w:lvlText w:val="%1)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I0MjM3MjYwNjVV0lEKTi0uzszPAykwrAUAbEp/6SwAAAA="/>
  </w:docVars>
  <w:rsids>
    <w:rsidRoot w:val="00164832"/>
    <w:rsid w:val="00010690"/>
    <w:rsid w:val="00010781"/>
    <w:rsid w:val="000309B9"/>
    <w:rsid w:val="00031302"/>
    <w:rsid w:val="00031AD1"/>
    <w:rsid w:val="00031DF3"/>
    <w:rsid w:val="000350D2"/>
    <w:rsid w:val="00037387"/>
    <w:rsid w:val="00040C4B"/>
    <w:rsid w:val="00041AEB"/>
    <w:rsid w:val="00065219"/>
    <w:rsid w:val="000731A7"/>
    <w:rsid w:val="00074620"/>
    <w:rsid w:val="00096957"/>
    <w:rsid w:val="000A290B"/>
    <w:rsid w:val="000A7C98"/>
    <w:rsid w:val="000B313A"/>
    <w:rsid w:val="000B4D95"/>
    <w:rsid w:val="000B6D6C"/>
    <w:rsid w:val="000C005D"/>
    <w:rsid w:val="000C022F"/>
    <w:rsid w:val="000D02D6"/>
    <w:rsid w:val="00107C5D"/>
    <w:rsid w:val="001157F4"/>
    <w:rsid w:val="0011791F"/>
    <w:rsid w:val="00125FE5"/>
    <w:rsid w:val="00127880"/>
    <w:rsid w:val="00143C5A"/>
    <w:rsid w:val="00164832"/>
    <w:rsid w:val="00164B0E"/>
    <w:rsid w:val="0016568B"/>
    <w:rsid w:val="001748D1"/>
    <w:rsid w:val="00174A46"/>
    <w:rsid w:val="001774E0"/>
    <w:rsid w:val="001804E1"/>
    <w:rsid w:val="001831A5"/>
    <w:rsid w:val="001832A4"/>
    <w:rsid w:val="00192C66"/>
    <w:rsid w:val="00195158"/>
    <w:rsid w:val="001A31F2"/>
    <w:rsid w:val="001A4756"/>
    <w:rsid w:val="001C1B96"/>
    <w:rsid w:val="001C5773"/>
    <w:rsid w:val="001D0E44"/>
    <w:rsid w:val="001D1522"/>
    <w:rsid w:val="001D4BE9"/>
    <w:rsid w:val="001E6B75"/>
    <w:rsid w:val="0020465D"/>
    <w:rsid w:val="00210763"/>
    <w:rsid w:val="00227639"/>
    <w:rsid w:val="002374B7"/>
    <w:rsid w:val="00237D6A"/>
    <w:rsid w:val="00244816"/>
    <w:rsid w:val="00244DDD"/>
    <w:rsid w:val="00247A3B"/>
    <w:rsid w:val="00252F5C"/>
    <w:rsid w:val="002535A2"/>
    <w:rsid w:val="0025743A"/>
    <w:rsid w:val="002618A4"/>
    <w:rsid w:val="00261A68"/>
    <w:rsid w:val="00274061"/>
    <w:rsid w:val="00281879"/>
    <w:rsid w:val="0028529F"/>
    <w:rsid w:val="00293FC6"/>
    <w:rsid w:val="00294C3A"/>
    <w:rsid w:val="002A108B"/>
    <w:rsid w:val="002A3AB9"/>
    <w:rsid w:val="002A5CB4"/>
    <w:rsid w:val="002B6314"/>
    <w:rsid w:val="002C1E77"/>
    <w:rsid w:val="002C2B85"/>
    <w:rsid w:val="002E0670"/>
    <w:rsid w:val="002F6E42"/>
    <w:rsid w:val="002F7D15"/>
    <w:rsid w:val="00304C37"/>
    <w:rsid w:val="00306912"/>
    <w:rsid w:val="00312EA5"/>
    <w:rsid w:val="003148D5"/>
    <w:rsid w:val="003223FC"/>
    <w:rsid w:val="00331FFB"/>
    <w:rsid w:val="003322FE"/>
    <w:rsid w:val="003475EB"/>
    <w:rsid w:val="00351D3C"/>
    <w:rsid w:val="003534F8"/>
    <w:rsid w:val="00356659"/>
    <w:rsid w:val="00363193"/>
    <w:rsid w:val="0038008F"/>
    <w:rsid w:val="00380A19"/>
    <w:rsid w:val="00386202"/>
    <w:rsid w:val="00391D44"/>
    <w:rsid w:val="003A2EEC"/>
    <w:rsid w:val="003A5805"/>
    <w:rsid w:val="003A6637"/>
    <w:rsid w:val="003B156B"/>
    <w:rsid w:val="003B2348"/>
    <w:rsid w:val="003B431F"/>
    <w:rsid w:val="003B69C6"/>
    <w:rsid w:val="003B7877"/>
    <w:rsid w:val="003C1F03"/>
    <w:rsid w:val="003C26FF"/>
    <w:rsid w:val="003C3A3D"/>
    <w:rsid w:val="003D6894"/>
    <w:rsid w:val="003D7B7B"/>
    <w:rsid w:val="003E0ED6"/>
    <w:rsid w:val="003E6FBD"/>
    <w:rsid w:val="003F45B4"/>
    <w:rsid w:val="00400AA7"/>
    <w:rsid w:val="004124EA"/>
    <w:rsid w:val="0041794B"/>
    <w:rsid w:val="00422369"/>
    <w:rsid w:val="00426F69"/>
    <w:rsid w:val="004273B6"/>
    <w:rsid w:val="0044573F"/>
    <w:rsid w:val="004564A5"/>
    <w:rsid w:val="00464583"/>
    <w:rsid w:val="0048172F"/>
    <w:rsid w:val="0048243A"/>
    <w:rsid w:val="0049619C"/>
    <w:rsid w:val="004A1A6A"/>
    <w:rsid w:val="004A619B"/>
    <w:rsid w:val="004B3A12"/>
    <w:rsid w:val="004B44D2"/>
    <w:rsid w:val="004C0CC8"/>
    <w:rsid w:val="004E44F6"/>
    <w:rsid w:val="004E451E"/>
    <w:rsid w:val="004E5E0D"/>
    <w:rsid w:val="004F540E"/>
    <w:rsid w:val="0050131D"/>
    <w:rsid w:val="00502D59"/>
    <w:rsid w:val="0050460E"/>
    <w:rsid w:val="00505C04"/>
    <w:rsid w:val="005177A1"/>
    <w:rsid w:val="00517E5C"/>
    <w:rsid w:val="00525242"/>
    <w:rsid w:val="00525363"/>
    <w:rsid w:val="0052708E"/>
    <w:rsid w:val="005456FB"/>
    <w:rsid w:val="00562CF4"/>
    <w:rsid w:val="005724C7"/>
    <w:rsid w:val="00572F74"/>
    <w:rsid w:val="00587DE5"/>
    <w:rsid w:val="0059171E"/>
    <w:rsid w:val="005B25E9"/>
    <w:rsid w:val="005D0293"/>
    <w:rsid w:val="005D4F99"/>
    <w:rsid w:val="005D5519"/>
    <w:rsid w:val="005D6F10"/>
    <w:rsid w:val="005E364C"/>
    <w:rsid w:val="005E4F27"/>
    <w:rsid w:val="005E7EF4"/>
    <w:rsid w:val="005F6645"/>
    <w:rsid w:val="00607A76"/>
    <w:rsid w:val="00613245"/>
    <w:rsid w:val="00617514"/>
    <w:rsid w:val="00620037"/>
    <w:rsid w:val="006254F7"/>
    <w:rsid w:val="00625D8F"/>
    <w:rsid w:val="00627028"/>
    <w:rsid w:val="0062713A"/>
    <w:rsid w:val="0063398B"/>
    <w:rsid w:val="00641279"/>
    <w:rsid w:val="00665DF4"/>
    <w:rsid w:val="006779A7"/>
    <w:rsid w:val="00691A13"/>
    <w:rsid w:val="00693DEA"/>
    <w:rsid w:val="006B0994"/>
    <w:rsid w:val="006B0B43"/>
    <w:rsid w:val="006B5021"/>
    <w:rsid w:val="006C3821"/>
    <w:rsid w:val="006C5EFB"/>
    <w:rsid w:val="006D1075"/>
    <w:rsid w:val="006D46AF"/>
    <w:rsid w:val="006D6512"/>
    <w:rsid w:val="006D77A0"/>
    <w:rsid w:val="006F2E6C"/>
    <w:rsid w:val="006F6756"/>
    <w:rsid w:val="00703C98"/>
    <w:rsid w:val="007108B5"/>
    <w:rsid w:val="00726421"/>
    <w:rsid w:val="00734033"/>
    <w:rsid w:val="0074215D"/>
    <w:rsid w:val="0074355C"/>
    <w:rsid w:val="007576CD"/>
    <w:rsid w:val="007607EE"/>
    <w:rsid w:val="00762883"/>
    <w:rsid w:val="00764901"/>
    <w:rsid w:val="00766823"/>
    <w:rsid w:val="007717DC"/>
    <w:rsid w:val="0077322A"/>
    <w:rsid w:val="00775E2D"/>
    <w:rsid w:val="00785CE5"/>
    <w:rsid w:val="00790B63"/>
    <w:rsid w:val="00790EAE"/>
    <w:rsid w:val="0079102E"/>
    <w:rsid w:val="007962D9"/>
    <w:rsid w:val="007B0AE3"/>
    <w:rsid w:val="007B4B13"/>
    <w:rsid w:val="007C42E1"/>
    <w:rsid w:val="007C47B9"/>
    <w:rsid w:val="007C4DF8"/>
    <w:rsid w:val="007D7DA0"/>
    <w:rsid w:val="007E78DB"/>
    <w:rsid w:val="007F7FEA"/>
    <w:rsid w:val="00807592"/>
    <w:rsid w:val="00807BD1"/>
    <w:rsid w:val="00815E5A"/>
    <w:rsid w:val="008169FE"/>
    <w:rsid w:val="008227A6"/>
    <w:rsid w:val="008258EF"/>
    <w:rsid w:val="00832F84"/>
    <w:rsid w:val="00835DA2"/>
    <w:rsid w:val="00837ACA"/>
    <w:rsid w:val="00844627"/>
    <w:rsid w:val="00847BB9"/>
    <w:rsid w:val="00851037"/>
    <w:rsid w:val="00852B15"/>
    <w:rsid w:val="00861CFC"/>
    <w:rsid w:val="00862398"/>
    <w:rsid w:val="0086283A"/>
    <w:rsid w:val="00864024"/>
    <w:rsid w:val="008649D6"/>
    <w:rsid w:val="00885035"/>
    <w:rsid w:val="008908BD"/>
    <w:rsid w:val="0089431C"/>
    <w:rsid w:val="00894743"/>
    <w:rsid w:val="008960AF"/>
    <w:rsid w:val="008A2FF5"/>
    <w:rsid w:val="008A3A2F"/>
    <w:rsid w:val="008B5714"/>
    <w:rsid w:val="008D033F"/>
    <w:rsid w:val="008D404B"/>
    <w:rsid w:val="008E2CFF"/>
    <w:rsid w:val="00902EC7"/>
    <w:rsid w:val="0090481E"/>
    <w:rsid w:val="00917CEE"/>
    <w:rsid w:val="0092127F"/>
    <w:rsid w:val="0093328B"/>
    <w:rsid w:val="00934802"/>
    <w:rsid w:val="0094445B"/>
    <w:rsid w:val="00961F1D"/>
    <w:rsid w:val="00992C1E"/>
    <w:rsid w:val="009A44B8"/>
    <w:rsid w:val="009B4149"/>
    <w:rsid w:val="009B48E0"/>
    <w:rsid w:val="009E15B6"/>
    <w:rsid w:val="00A0164A"/>
    <w:rsid w:val="00A0297C"/>
    <w:rsid w:val="00A12E74"/>
    <w:rsid w:val="00A12F05"/>
    <w:rsid w:val="00A16B3A"/>
    <w:rsid w:val="00A171C3"/>
    <w:rsid w:val="00A23E58"/>
    <w:rsid w:val="00A30AB9"/>
    <w:rsid w:val="00A34A79"/>
    <w:rsid w:val="00A52E0E"/>
    <w:rsid w:val="00A54184"/>
    <w:rsid w:val="00A54F29"/>
    <w:rsid w:val="00A55010"/>
    <w:rsid w:val="00A553AA"/>
    <w:rsid w:val="00A75445"/>
    <w:rsid w:val="00A84476"/>
    <w:rsid w:val="00A86ABE"/>
    <w:rsid w:val="00A90531"/>
    <w:rsid w:val="00A9717C"/>
    <w:rsid w:val="00AA74DD"/>
    <w:rsid w:val="00AB020E"/>
    <w:rsid w:val="00AB3DC0"/>
    <w:rsid w:val="00AD291B"/>
    <w:rsid w:val="00AE5BC7"/>
    <w:rsid w:val="00AE7F44"/>
    <w:rsid w:val="00B04FA5"/>
    <w:rsid w:val="00B16F8E"/>
    <w:rsid w:val="00B171BD"/>
    <w:rsid w:val="00B3348C"/>
    <w:rsid w:val="00B439EA"/>
    <w:rsid w:val="00B52D7D"/>
    <w:rsid w:val="00B53BE7"/>
    <w:rsid w:val="00B63DE0"/>
    <w:rsid w:val="00B73837"/>
    <w:rsid w:val="00B73BAC"/>
    <w:rsid w:val="00B84620"/>
    <w:rsid w:val="00B85380"/>
    <w:rsid w:val="00B86BD9"/>
    <w:rsid w:val="00B90354"/>
    <w:rsid w:val="00B90620"/>
    <w:rsid w:val="00B9274E"/>
    <w:rsid w:val="00B970DA"/>
    <w:rsid w:val="00B97DB5"/>
    <w:rsid w:val="00BA1DA3"/>
    <w:rsid w:val="00BA47A1"/>
    <w:rsid w:val="00BB35DC"/>
    <w:rsid w:val="00BB604E"/>
    <w:rsid w:val="00BC388A"/>
    <w:rsid w:val="00BC3DEF"/>
    <w:rsid w:val="00BD0DCF"/>
    <w:rsid w:val="00BD44F0"/>
    <w:rsid w:val="00BD4D0C"/>
    <w:rsid w:val="00BE0314"/>
    <w:rsid w:val="00BE3FF0"/>
    <w:rsid w:val="00BE4213"/>
    <w:rsid w:val="00C00945"/>
    <w:rsid w:val="00C12B4D"/>
    <w:rsid w:val="00C21BAD"/>
    <w:rsid w:val="00C2410A"/>
    <w:rsid w:val="00C356F1"/>
    <w:rsid w:val="00C43610"/>
    <w:rsid w:val="00C53E31"/>
    <w:rsid w:val="00C60391"/>
    <w:rsid w:val="00C6357D"/>
    <w:rsid w:val="00C6645D"/>
    <w:rsid w:val="00C679C6"/>
    <w:rsid w:val="00C876D5"/>
    <w:rsid w:val="00C93309"/>
    <w:rsid w:val="00C948CC"/>
    <w:rsid w:val="00CA6BF7"/>
    <w:rsid w:val="00CB48DD"/>
    <w:rsid w:val="00CB63F7"/>
    <w:rsid w:val="00CD3E06"/>
    <w:rsid w:val="00CD46B5"/>
    <w:rsid w:val="00CE54B0"/>
    <w:rsid w:val="00D10B5A"/>
    <w:rsid w:val="00D20BF6"/>
    <w:rsid w:val="00D320F5"/>
    <w:rsid w:val="00D36BFA"/>
    <w:rsid w:val="00D4601B"/>
    <w:rsid w:val="00D54694"/>
    <w:rsid w:val="00D62EE9"/>
    <w:rsid w:val="00D6421D"/>
    <w:rsid w:val="00D64B87"/>
    <w:rsid w:val="00D655EA"/>
    <w:rsid w:val="00D76CC2"/>
    <w:rsid w:val="00D802D5"/>
    <w:rsid w:val="00D81831"/>
    <w:rsid w:val="00D843B6"/>
    <w:rsid w:val="00D910CE"/>
    <w:rsid w:val="00D93980"/>
    <w:rsid w:val="00DA5AA3"/>
    <w:rsid w:val="00DB26C2"/>
    <w:rsid w:val="00DB4512"/>
    <w:rsid w:val="00DB6AEC"/>
    <w:rsid w:val="00DC248B"/>
    <w:rsid w:val="00DD4A50"/>
    <w:rsid w:val="00DD7DCC"/>
    <w:rsid w:val="00DE0383"/>
    <w:rsid w:val="00E23628"/>
    <w:rsid w:val="00E25474"/>
    <w:rsid w:val="00E254F4"/>
    <w:rsid w:val="00E3756B"/>
    <w:rsid w:val="00E40EE0"/>
    <w:rsid w:val="00E43638"/>
    <w:rsid w:val="00E44DAE"/>
    <w:rsid w:val="00E56E4F"/>
    <w:rsid w:val="00E57043"/>
    <w:rsid w:val="00E57721"/>
    <w:rsid w:val="00E85E29"/>
    <w:rsid w:val="00E86012"/>
    <w:rsid w:val="00E91635"/>
    <w:rsid w:val="00EA0468"/>
    <w:rsid w:val="00EA575F"/>
    <w:rsid w:val="00EA624A"/>
    <w:rsid w:val="00EB44FC"/>
    <w:rsid w:val="00EB6652"/>
    <w:rsid w:val="00EF60B2"/>
    <w:rsid w:val="00F03608"/>
    <w:rsid w:val="00F13438"/>
    <w:rsid w:val="00F20A80"/>
    <w:rsid w:val="00F240F8"/>
    <w:rsid w:val="00F30AAA"/>
    <w:rsid w:val="00F54C5D"/>
    <w:rsid w:val="00F71555"/>
    <w:rsid w:val="00F91AD0"/>
    <w:rsid w:val="00F95F3A"/>
    <w:rsid w:val="00FA0B40"/>
    <w:rsid w:val="00FB52C6"/>
    <w:rsid w:val="00FB5E02"/>
    <w:rsid w:val="00FC0C19"/>
    <w:rsid w:val="00FC0D9E"/>
    <w:rsid w:val="00FD0093"/>
    <w:rsid w:val="00FE0643"/>
    <w:rsid w:val="00FE11B7"/>
    <w:rsid w:val="00FE3DD6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3BF4AD"/>
  <w15:docId w15:val="{4A264CD0-DB5D-46EB-8DD6-915F92FB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86283A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4C7"/>
  </w:style>
  <w:style w:type="paragraph" w:styleId="Pidipagina">
    <w:name w:val="footer"/>
    <w:basedOn w:val="Normale"/>
    <w:link w:val="Pidipagina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724C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724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724C7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basedOn w:val="Carpredefinitoparagrafo"/>
    <w:link w:val="Titolo2"/>
    <w:rsid w:val="0086283A"/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paragraph" w:customStyle="1" w:styleId="Default">
    <w:name w:val="Default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it-IT"/>
    </w:rPr>
  </w:style>
  <w:style w:type="paragraph" w:customStyle="1" w:styleId="Corpo">
    <w:name w:val="Corpo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  <w:lang w:eastAsia="it-IT"/>
    </w:rPr>
  </w:style>
  <w:style w:type="paragraph" w:styleId="Paragrafoelenco">
    <w:name w:val="List Paragraph"/>
    <w:basedOn w:val="Normale"/>
    <w:uiPriority w:val="34"/>
    <w:qFormat/>
    <w:rsid w:val="006F6756"/>
    <w:pPr>
      <w:ind w:left="720"/>
      <w:contextualSpacing/>
    </w:pPr>
  </w:style>
  <w:style w:type="paragraph" w:customStyle="1" w:styleId="Corpodeltesto21">
    <w:name w:val="Corpo del testo 21"/>
    <w:basedOn w:val="Normale"/>
    <w:rsid w:val="0077322A"/>
    <w:pPr>
      <w:tabs>
        <w:tab w:val="left" w:pos="709"/>
      </w:tabs>
      <w:spacing w:after="120" w:line="240" w:lineRule="auto"/>
      <w:ind w:left="709" w:hanging="709"/>
      <w:jc w:val="both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Enfasigrassetto">
    <w:name w:val="Strong"/>
    <w:basedOn w:val="Carpredefinitoparagrafo"/>
    <w:uiPriority w:val="22"/>
    <w:qFormat/>
    <w:rsid w:val="00A30AB9"/>
    <w:rPr>
      <w:b/>
      <w:bCs/>
    </w:rPr>
  </w:style>
  <w:style w:type="character" w:styleId="Collegamentoipertestuale">
    <w:name w:val="Hyperlink"/>
    <w:basedOn w:val="Carpredefinitoparagrafo"/>
    <w:semiHidden/>
    <w:rsid w:val="00847BB9"/>
    <w:rPr>
      <w:rFonts w:ascii="Times New Roman" w:hAnsi="Times New Roman"/>
      <w:color w:val="auto"/>
      <w:u w:val="none"/>
    </w:rPr>
  </w:style>
  <w:style w:type="table" w:styleId="Grigliatabella">
    <w:name w:val="Table Grid"/>
    <w:basedOn w:val="Tabellanormale"/>
    <w:rsid w:val="00847B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-Info">
    <w:name w:val="Normal - Info"/>
    <w:basedOn w:val="Normale"/>
    <w:rsid w:val="00847BB9"/>
    <w:pPr>
      <w:spacing w:after="0" w:line="280" w:lineRule="atLeast"/>
      <w:jc w:val="right"/>
    </w:pPr>
    <w:rPr>
      <w:rFonts w:ascii="Arial" w:eastAsia="Times New Roman" w:hAnsi="Arial" w:cs="Times New Roman"/>
      <w:sz w:val="20"/>
      <w:szCs w:val="24"/>
      <w:lang w:val="en-GB" w:eastAsia="da-DK"/>
    </w:rPr>
  </w:style>
  <w:style w:type="paragraph" w:customStyle="1" w:styleId="Normal-Overskrift">
    <w:name w:val="Normal - Overskrift"/>
    <w:basedOn w:val="Normale"/>
    <w:next w:val="Normale"/>
    <w:rsid w:val="00847BB9"/>
    <w:pPr>
      <w:spacing w:after="0" w:line="280" w:lineRule="atLeast"/>
    </w:pPr>
    <w:rPr>
      <w:rFonts w:ascii="Arial" w:eastAsia="Times New Roman" w:hAnsi="Arial" w:cs="Times New Roman"/>
      <w:b/>
      <w:sz w:val="20"/>
      <w:szCs w:val="24"/>
      <w:lang w:val="en-GB" w:eastAsia="da-DK"/>
    </w:rPr>
  </w:style>
  <w:style w:type="paragraph" w:customStyle="1" w:styleId="Template-FortroligtInternt">
    <w:name w:val="Template - Fortroligt/Internt"/>
    <w:basedOn w:val="Normale"/>
    <w:rsid w:val="00847BB9"/>
    <w:pPr>
      <w:spacing w:after="0" w:line="240" w:lineRule="atLeast"/>
    </w:pPr>
    <w:rPr>
      <w:rFonts w:ascii="Arial" w:eastAsia="Times New Roman" w:hAnsi="Arial" w:cs="Times New Roman"/>
      <w:b/>
      <w:caps/>
      <w:noProof/>
      <w:sz w:val="28"/>
      <w:szCs w:val="24"/>
      <w:lang w:val="da-DK" w:eastAsia="da-DK"/>
    </w:rPr>
  </w:style>
  <w:style w:type="table" w:styleId="Tabellasemplice5">
    <w:name w:val="Plain Table 5"/>
    <w:basedOn w:val="Tabellanormale"/>
    <w:uiPriority w:val="45"/>
    <w:rsid w:val="00790B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40"/>
    <w:rsid w:val="00790B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zione.scientifica@inrim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rim@pec.it" TargetMode="External"/><Relationship Id="rId2" Type="http://schemas.openxmlformats.org/officeDocument/2006/relationships/hyperlink" Target="mailto:inrim@inrim.it" TargetMode="External"/><Relationship Id="rId1" Type="http://schemas.openxmlformats.org/officeDocument/2006/relationships/hyperlink" Target="http://www.inrim.it/" TargetMode="External"/><Relationship Id="rId6" Type="http://schemas.openxmlformats.org/officeDocument/2006/relationships/hyperlink" Target="mailto:inrim@pec.it" TargetMode="External"/><Relationship Id="rId5" Type="http://schemas.openxmlformats.org/officeDocument/2006/relationships/hyperlink" Target="mailto:inrim@inrim.it" TargetMode="External"/><Relationship Id="rId4" Type="http://schemas.openxmlformats.org/officeDocument/2006/relationships/hyperlink" Target="http://www.inrim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18B36-A871-42EE-ABD6-CA27802C0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Cavallero</dc:creator>
  <cp:lastModifiedBy>Claudia</cp:lastModifiedBy>
  <cp:revision>2</cp:revision>
  <cp:lastPrinted>2020-02-10T08:53:00Z</cp:lastPrinted>
  <dcterms:created xsi:type="dcterms:W3CDTF">2021-03-05T16:16:00Z</dcterms:created>
  <dcterms:modified xsi:type="dcterms:W3CDTF">2021-03-05T16:16:00Z</dcterms:modified>
</cp:coreProperties>
</file>